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 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 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 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 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 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 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 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 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 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is suspected, results from the sample can be generalized to the 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are suspected, results from the sample can be inferred as a causal 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4-01-07T17:15:35Z</dcterms:created>
  <dcterms:modified xsi:type="dcterms:W3CDTF">2024-01-07T17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